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713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7138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C7EC4" w:rsidRPr="00E7138A" w:rsidRDefault="002C7EC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7138A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E7138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7138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7138A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E7138A" w:rsidRPr="00E7138A" w:rsidRDefault="00E7138A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E7138A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E7138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7138A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E7138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7138A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E7138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7138A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E7138A" w:rsidRPr="00E713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sLA0NDOwNLEwMzNW0lEKTi0uzszPAykwrAUAL23pCiwAAAA="/>
  </w:docVars>
  <w:rsids>
    <w:rsidRoot w:val="00A72896"/>
    <w:rsid w:val="002C0B2C"/>
    <w:rsid w:val="002C7EC4"/>
    <w:rsid w:val="009344FF"/>
    <w:rsid w:val="009F328F"/>
    <w:rsid w:val="00A72896"/>
    <w:rsid w:val="00E7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B7313"/>
  <w15:docId w15:val="{18B815DE-9B52-411D-8BD3-B92F69171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8:57:00Z</dcterms:modified>
</cp:coreProperties>
</file>